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60F4" w:rsidRPr="0024787C" w:rsidRDefault="009260F4" w:rsidP="009260F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061/24</w:t>
      </w:r>
    </w:p>
    <w:p w:rsidR="009260F4" w:rsidRPr="00585806" w:rsidRDefault="009260F4" w:rsidP="009260F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D96C20">
        <w:rPr>
          <w:rFonts w:eastAsia="Arial"/>
          <w:b/>
          <w:lang w:val="es-AR" w:eastAsia="es-AR"/>
        </w:rPr>
        <w:t>Corresponde al Expe. Nº 0660/24</w:t>
      </w:r>
    </w:p>
    <w:p w:rsidR="009260F4" w:rsidRPr="00585806" w:rsidRDefault="009260F4" w:rsidP="009260F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05 de marzo de 2024</w:t>
      </w:r>
      <w:bookmarkStart w:id="0" w:name="_GoBack"/>
      <w:bookmarkEnd w:id="0"/>
    </w:p>
    <w:p w:rsidR="009260F4" w:rsidRPr="00585806" w:rsidRDefault="009260F4" w:rsidP="009260F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9260F4" w:rsidRPr="00585806" w:rsidRDefault="009260F4" w:rsidP="009260F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9260F4" w:rsidRPr="00B1100C" w:rsidRDefault="009260F4" w:rsidP="009260F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9260F4" w:rsidRPr="00B1100C" w:rsidRDefault="009260F4" w:rsidP="009260F4">
      <w:pPr>
        <w:widowControl w:val="0"/>
        <w:jc w:val="both"/>
        <w:rPr>
          <w:snapToGrid w:val="0"/>
          <w:lang w:val="es-AR" w:eastAsia="es-ES"/>
        </w:rPr>
      </w:pPr>
    </w:p>
    <w:p w:rsidR="009260F4" w:rsidRPr="00B1100C" w:rsidRDefault="009260F4" w:rsidP="009260F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>
        <w:rPr>
          <w:snapToGrid w:val="0"/>
          <w:lang w:val="es-AR" w:eastAsia="es-ES"/>
        </w:rPr>
        <w:t xml:space="preserve">la </w:t>
      </w:r>
      <w:r w:rsidRPr="004B343B">
        <w:rPr>
          <w:snapToGrid w:val="0"/>
          <w:lang w:val="es-AR" w:eastAsia="es-ES"/>
        </w:rPr>
        <w:t xml:space="preserve">Srta. Florencia </w:t>
      </w:r>
      <w:proofErr w:type="spellStart"/>
      <w:r>
        <w:rPr>
          <w:snapToGrid w:val="0"/>
          <w:lang w:val="es-AR" w:eastAsia="es-ES"/>
        </w:rPr>
        <w:t>Loustaunau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9260F4" w:rsidRPr="00B1100C" w:rsidRDefault="009260F4" w:rsidP="009260F4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9260F4" w:rsidRPr="00B1100C" w:rsidRDefault="009260F4" w:rsidP="009260F4">
      <w:pPr>
        <w:spacing w:line="260" w:lineRule="exact"/>
        <w:ind w:firstLine="709"/>
        <w:jc w:val="both"/>
        <w:rPr>
          <w:bCs/>
          <w:lang w:val="es-AR"/>
        </w:rPr>
      </w:pPr>
    </w:p>
    <w:p w:rsidR="009260F4" w:rsidRPr="008A09F0" w:rsidRDefault="009260F4" w:rsidP="009260F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9260F4" w:rsidRDefault="009260F4" w:rsidP="009260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1" w:name="_Hlk130981246"/>
      <w:r>
        <w:rPr>
          <w:lang w:val="es-AR"/>
        </w:rPr>
        <w:t xml:space="preserve">Que la misma </w:t>
      </w:r>
      <w:bookmarkStart w:id="2" w:name="_Hlk130987601"/>
      <w:bookmarkStart w:id="3" w:name="_Hlk131584397"/>
      <w:r>
        <w:rPr>
          <w:lang w:val="es-AR"/>
        </w:rPr>
        <w:t xml:space="preserve">realizó tareas de Tutorías relacionadas con el dictado </w:t>
      </w:r>
      <w:bookmarkEnd w:id="2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3"/>
      <w:r>
        <w:rPr>
          <w:lang w:val="es-AR"/>
        </w:rPr>
        <w:t xml:space="preserve">durante el mes de febrero de 2024;  </w:t>
      </w:r>
    </w:p>
    <w:p w:rsidR="009260F4" w:rsidRDefault="009260F4" w:rsidP="009260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9260F4" w:rsidRDefault="009260F4" w:rsidP="009260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se ha conformado el contrato correspondiente con el Departamento de Ingeniería de la UNS;</w:t>
      </w:r>
    </w:p>
    <w:p w:rsidR="009260F4" w:rsidRDefault="009260F4" w:rsidP="009260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260F4" w:rsidRDefault="009260F4" w:rsidP="009260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9260F4" w:rsidRDefault="009260F4" w:rsidP="009260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9260F4" w:rsidRDefault="009260F4" w:rsidP="009260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la Srta. </w:t>
      </w:r>
      <w:proofErr w:type="spellStart"/>
      <w:r>
        <w:rPr>
          <w:lang w:val="es-AR"/>
        </w:rPr>
        <w:t>Loustaunau</w:t>
      </w:r>
      <w:proofErr w:type="spellEnd"/>
      <w:r>
        <w:rPr>
          <w:lang w:val="es-AR"/>
        </w:rPr>
        <w:t xml:space="preserve">; </w:t>
      </w:r>
    </w:p>
    <w:p w:rsidR="009260F4" w:rsidRPr="00DB35A3" w:rsidRDefault="009260F4" w:rsidP="009260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1"/>
    </w:p>
    <w:p w:rsidR="009260F4" w:rsidRPr="00073891" w:rsidRDefault="009260F4" w:rsidP="009260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>
        <w:rPr>
          <w:lang w:val="es-ES_tradnl"/>
        </w:rPr>
        <w:t>05 de marzo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9260F4" w:rsidRPr="00B1100C" w:rsidRDefault="009260F4" w:rsidP="009260F4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9260F4" w:rsidRPr="00585806" w:rsidRDefault="009260F4" w:rsidP="009260F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9260F4" w:rsidRPr="002C59A1" w:rsidRDefault="009260F4" w:rsidP="009260F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9260F4" w:rsidRPr="00585806" w:rsidRDefault="009260F4" w:rsidP="009260F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9260F4" w:rsidRPr="00585806" w:rsidRDefault="009260F4" w:rsidP="009260F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9260F4" w:rsidRPr="00ED3285" w:rsidRDefault="009260F4" w:rsidP="009260F4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</w:t>
      </w:r>
      <w:r>
        <w:rPr>
          <w:rFonts w:eastAsia="Calibri"/>
          <w:lang w:val="es-AR"/>
        </w:rPr>
        <w:t xml:space="preserve">Reconocer los servicios prestados por la </w:t>
      </w:r>
      <w:r>
        <w:rPr>
          <w:rFonts w:eastAsia="Calibri"/>
          <w:b/>
          <w:lang w:val="es-AR"/>
        </w:rPr>
        <w:t>Señorita</w:t>
      </w:r>
      <w:bookmarkStart w:id="4" w:name="_Hlk131586017"/>
      <w:r>
        <w:rPr>
          <w:rFonts w:eastAsia="Calibri"/>
          <w:b/>
          <w:lang w:val="es-AR"/>
        </w:rPr>
        <w:t xml:space="preserve"> </w:t>
      </w:r>
      <w:r w:rsidRPr="003F4CAA">
        <w:rPr>
          <w:b/>
          <w:lang w:val="es-ES_tradnl"/>
        </w:rPr>
        <w:t xml:space="preserve">Florencia LOUSTAUNAU </w:t>
      </w:r>
      <w:r w:rsidRPr="00EA6361">
        <w:rPr>
          <w:b/>
          <w:lang w:val="es-ES_tradnl"/>
        </w:rPr>
        <w:t>(Leg. 15949, D</w:t>
      </w:r>
      <w:r w:rsidRPr="00EA6361">
        <w:rPr>
          <w:rFonts w:eastAsia="Calibri"/>
          <w:b/>
          <w:lang w:val="es-AR"/>
        </w:rPr>
        <w:t xml:space="preserve">NI: </w:t>
      </w:r>
      <w:r w:rsidRPr="00EA6361">
        <w:rPr>
          <w:rFonts w:eastAsia="Calibri"/>
          <w:b/>
          <w:lang w:val="es-ES_tradnl"/>
        </w:rPr>
        <w:t>42.090.530</w:t>
      </w:r>
      <w:r w:rsidRPr="00EA6361">
        <w:rPr>
          <w:rFonts w:eastAsia="Calibri"/>
          <w:b/>
          <w:lang w:val="es-AR"/>
        </w:rPr>
        <w:t>)</w:t>
      </w:r>
      <w:bookmarkEnd w:id="4"/>
      <w:r>
        <w:rPr>
          <w:rFonts w:eastAsia="Calibri"/>
          <w:b/>
          <w:lang w:val="es-AR"/>
        </w:rPr>
        <w:t xml:space="preserve"> </w:t>
      </w:r>
      <w:r>
        <w:rPr>
          <w:rFonts w:eastAsia="Calibri"/>
          <w:lang w:val="es-AR"/>
        </w:rPr>
        <w:t xml:space="preserve">por su colaboración en gestiones administrativas y operativas relacionadas con el dictado de la Diplomatura en Ciberseguridad Inteligente, a cargo del Departamento de Ciencias e Ingeniería de la Computación, </w:t>
      </w:r>
      <w:bookmarkStart w:id="5" w:name="_Hlk131585207"/>
      <w:r>
        <w:rPr>
          <w:rFonts w:eastAsia="Calibri"/>
          <w:lang w:val="es-AR"/>
        </w:rPr>
        <w:t xml:space="preserve">durante </w:t>
      </w:r>
      <w:bookmarkEnd w:id="5"/>
      <w:r>
        <w:rPr>
          <w:rFonts w:eastAsia="Calibri"/>
          <w:lang w:val="es-AR"/>
        </w:rPr>
        <w:t>el mes de febrero del corriente año.</w:t>
      </w:r>
    </w:p>
    <w:p w:rsidR="009260F4" w:rsidRPr="00783D54" w:rsidRDefault="009260F4" w:rsidP="009260F4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>
        <w:rPr>
          <w:rFonts w:eastAsia="Calibri"/>
          <w:b/>
          <w:lang w:val="es-AR"/>
        </w:rPr>
        <w:t>061</w:t>
      </w:r>
      <w:r w:rsidRPr="00783D54">
        <w:rPr>
          <w:rFonts w:eastAsia="Calibri"/>
          <w:b/>
          <w:lang w:val="es-AR"/>
        </w:rPr>
        <w:t>/2</w:t>
      </w:r>
      <w:r>
        <w:rPr>
          <w:rFonts w:eastAsia="Calibri"/>
          <w:b/>
          <w:lang w:val="es-AR"/>
        </w:rPr>
        <w:t>4</w:t>
      </w:r>
    </w:p>
    <w:p w:rsidR="009260F4" w:rsidRDefault="009260F4" w:rsidP="009260F4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 xml:space="preserve">te Resolución, la Srta. </w:t>
      </w:r>
      <w:proofErr w:type="spellStart"/>
      <w:r>
        <w:rPr>
          <w:rFonts w:eastAsia="Calibri"/>
          <w:lang w:val="es-AR"/>
        </w:rPr>
        <w:t>Loustaunau</w:t>
      </w:r>
      <w:proofErr w:type="spellEnd"/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 xml:space="preserve">Asignación especial por productividad no remunerativa, no </w:t>
      </w:r>
      <w:proofErr w:type="spellStart"/>
      <w:r w:rsidRPr="00783D54">
        <w:rPr>
          <w:rFonts w:eastAsia="Calibri"/>
          <w:b/>
          <w:bCs/>
          <w:lang w:val="es-ES"/>
        </w:rPr>
        <w:t>bonificable</w:t>
      </w:r>
      <w:proofErr w:type="spellEnd"/>
      <w:r w:rsidRPr="00783D54">
        <w:rPr>
          <w:rFonts w:eastAsia="Calibri"/>
          <w:b/>
          <w:bCs/>
          <w:lang w:val="es-ES"/>
        </w:rPr>
        <w:t xml:space="preserve">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>de pesos ciento cincuenta mil con 00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>$ 1</w:t>
      </w:r>
      <w:r>
        <w:rPr>
          <w:rFonts w:eastAsia="Calibri"/>
          <w:lang w:val="es-AR"/>
        </w:rPr>
        <w:t>50</w:t>
      </w:r>
      <w:r w:rsidRPr="00783D54">
        <w:rPr>
          <w:rFonts w:eastAsia="Calibri"/>
          <w:lang w:val="es-AR"/>
        </w:rPr>
        <w:t>.</w:t>
      </w:r>
      <w:r>
        <w:rPr>
          <w:rFonts w:eastAsia="Calibri"/>
          <w:lang w:val="es-AR"/>
        </w:rPr>
        <w:t>00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9260F4" w:rsidRDefault="009260F4" w:rsidP="009260F4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>
        <w:rPr>
          <w:rFonts w:eastAsia="Calibri"/>
          <w:lang w:val="es-AR"/>
        </w:rPr>
        <w:t>ipl</w:t>
      </w:r>
      <w:proofErr w:type="spellEnd"/>
      <w:r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9260F4" w:rsidRPr="00DF6C97" w:rsidRDefault="009260F4" w:rsidP="009260F4">
      <w:pPr>
        <w:jc w:val="both"/>
        <w:rPr>
          <w:rFonts w:eastAsia="Calibri"/>
          <w:lang w:val="es-AR"/>
        </w:rPr>
      </w:pPr>
    </w:p>
    <w:p w:rsidR="009260F4" w:rsidRPr="00783D54" w:rsidRDefault="009260F4" w:rsidP="009260F4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D96C20">
        <w:rPr>
          <w:rFonts w:eastAsia="Calibri"/>
          <w:lang w:val="es-AR"/>
        </w:rPr>
        <w:t xml:space="preserve">al </w:t>
      </w:r>
      <w:proofErr w:type="spellStart"/>
      <w:r w:rsidRPr="00D96C20">
        <w:rPr>
          <w:rFonts w:eastAsia="Calibri"/>
          <w:lang w:val="es-AR"/>
        </w:rPr>
        <w:t>Expte</w:t>
      </w:r>
      <w:proofErr w:type="spellEnd"/>
      <w:r w:rsidRPr="00D96C20">
        <w:rPr>
          <w:rFonts w:eastAsia="Calibri"/>
          <w:lang w:val="es-AR"/>
        </w:rPr>
        <w:t xml:space="preserve"> 0660/24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-</w:t>
      </w:r>
      <w:proofErr w:type="gramEnd"/>
    </w:p>
    <w:p w:rsidR="009260F4" w:rsidRPr="00783D54" w:rsidRDefault="009260F4" w:rsidP="009260F4">
      <w:pPr>
        <w:jc w:val="both"/>
        <w:rPr>
          <w:b/>
          <w:snapToGrid w:val="0"/>
          <w:lang w:val="es-AR" w:eastAsia="es-ES"/>
        </w:rPr>
      </w:pPr>
    </w:p>
    <w:p w:rsidR="009260F4" w:rsidRPr="00783D54" w:rsidRDefault="009260F4" w:rsidP="009260F4">
      <w:pPr>
        <w:jc w:val="both"/>
        <w:rPr>
          <w:snapToGrid w:val="0"/>
          <w:lang w:val="es-AR" w:eastAsia="es-ES"/>
        </w:rPr>
      </w:pPr>
    </w:p>
    <w:p w:rsidR="009260F4" w:rsidRPr="00783D54" w:rsidRDefault="009260F4" w:rsidP="009260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9260F4" w:rsidRPr="00783D54" w:rsidRDefault="009260F4" w:rsidP="009260F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9260F4" w:rsidRPr="004802B0" w:rsidRDefault="009260F4" w:rsidP="009260F4">
      <w:pPr>
        <w:rPr>
          <w:lang w:val="es-AR"/>
        </w:rPr>
      </w:pPr>
    </w:p>
    <w:p w:rsidR="009260F4" w:rsidRPr="004802B0" w:rsidRDefault="009260F4" w:rsidP="009260F4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3557" w:rsidRDefault="00CA3557">
      <w:r>
        <w:separator/>
      </w:r>
    </w:p>
  </w:endnote>
  <w:endnote w:type="continuationSeparator" w:id="0">
    <w:p w:rsidR="00CA3557" w:rsidRDefault="00CA35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3557" w:rsidRDefault="00CA3557">
      <w:r>
        <w:separator/>
      </w:r>
    </w:p>
  </w:footnote>
  <w:footnote w:type="continuationSeparator" w:id="0">
    <w:p w:rsidR="00CA3557" w:rsidRDefault="00CA35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260F4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A3557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A407C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7</Words>
  <Characters>2079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12T13:13:00Z</dcterms:created>
  <dcterms:modified xsi:type="dcterms:W3CDTF">2024-03-12T13:13:00Z</dcterms:modified>
</cp:coreProperties>
</file>